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5A3" w:rsidRDefault="00806A3E">
      <w:pPr>
        <w:pStyle w:val="ac"/>
      </w:pPr>
      <w:r>
        <w:t>Title</w:t>
      </w:r>
    </w:p>
    <w:p w:rsidR="002255A3" w:rsidRDefault="00806A3E">
      <w:pPr>
        <w:pStyle w:val="ab"/>
      </w:pPr>
      <w:r>
        <w:t>Subtitle</w:t>
      </w:r>
    </w:p>
    <w:p w:rsidR="002255A3" w:rsidRDefault="00806A3E">
      <w:pPr>
        <w:pStyle w:val="Author"/>
      </w:pPr>
      <w:r>
        <w:t>Author</w:t>
      </w:r>
    </w:p>
    <w:p w:rsidR="002255A3" w:rsidRDefault="00806A3E">
      <w:pPr>
        <w:pStyle w:val="a8"/>
      </w:pPr>
      <w:r>
        <w:t>Date</w:t>
      </w:r>
    </w:p>
    <w:p w:rsidR="002255A3" w:rsidRDefault="00806A3E">
      <w:pPr>
        <w:pStyle w:val="AbstractTitle"/>
      </w:pPr>
      <w:r>
        <w:t>Abstract</w:t>
      </w:r>
    </w:p>
    <w:p w:rsidR="002255A3" w:rsidRDefault="00806A3E">
      <w:pPr>
        <w:pStyle w:val="1"/>
      </w:pPr>
      <w:bookmarkStart w:id="0" w:name="heading-1"/>
      <w:r>
        <w:t>Heading 1</w:t>
      </w:r>
      <w:bookmarkEnd w:id="0"/>
    </w:p>
    <w:p w:rsidR="002255A3" w:rsidRDefault="00806A3E">
      <w:pPr>
        <w:pStyle w:val="2"/>
      </w:pPr>
      <w:bookmarkStart w:id="1" w:name="heading-2"/>
      <w:r>
        <w:t>Heading 2</w:t>
      </w:r>
      <w:bookmarkEnd w:id="1"/>
    </w:p>
    <w:p w:rsidR="002255A3" w:rsidRDefault="00806A3E">
      <w:pPr>
        <w:pStyle w:val="3"/>
      </w:pPr>
      <w:bookmarkStart w:id="2" w:name="heading-3"/>
      <w:r>
        <w:t>Heading 3</w:t>
      </w:r>
      <w:bookmarkEnd w:id="2"/>
    </w:p>
    <w:p w:rsidR="002255A3" w:rsidRDefault="00806A3E">
      <w:pPr>
        <w:pStyle w:val="4"/>
      </w:pPr>
      <w:bookmarkStart w:id="3" w:name="heading-4"/>
      <w:r>
        <w:t>Heading 4</w:t>
      </w:r>
      <w:bookmarkEnd w:id="3"/>
    </w:p>
    <w:p w:rsidR="002255A3" w:rsidRDefault="00806A3E">
      <w:pPr>
        <w:pStyle w:val="5"/>
      </w:pPr>
      <w:bookmarkStart w:id="4" w:name="heading-5"/>
      <w:r>
        <w:t>Heading 5</w:t>
      </w:r>
      <w:bookmarkEnd w:id="4"/>
    </w:p>
    <w:p w:rsidR="002255A3" w:rsidRDefault="00806A3E">
      <w:pPr>
        <w:pStyle w:val="6"/>
      </w:pPr>
      <w:bookmarkStart w:id="5" w:name="heading-6"/>
      <w:r>
        <w:t>Heading 6</w:t>
      </w:r>
      <w:bookmarkEnd w:id="5"/>
    </w:p>
    <w:p w:rsidR="002255A3" w:rsidRDefault="00806A3E">
      <w:pPr>
        <w:pStyle w:val="FirstParagraph"/>
        <w:spacing w:before="84" w:after="84"/>
        <w:ind w:firstLine="480"/>
      </w:pPr>
      <w:r>
        <w:t>First Paragraph.</w:t>
      </w:r>
    </w:p>
    <w:p w:rsidR="002255A3" w:rsidRDefault="00806A3E">
      <w:pPr>
        <w:pStyle w:val="a1"/>
        <w:spacing w:before="84" w:after="84"/>
        <w:ind w:firstLine="480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9">
        <w:r>
          <w:rPr>
            <w:rStyle w:val="af1"/>
          </w:rPr>
          <w:t>Hyperlink</w:t>
        </w:r>
        <w:proofErr w:type="spellEnd"/>
      </w:hyperlink>
      <w:r>
        <w:t>.     Footnote.</w:t>
      </w:r>
      <w:r>
        <w:rPr>
          <w:rStyle w:val="af2"/>
        </w:rPr>
        <w:footnoteReference w:id="1"/>
      </w:r>
    </w:p>
    <w:p w:rsidR="002255A3" w:rsidRDefault="00806A3E">
      <w:r>
        <w:t>Block Text.</w:t>
      </w:r>
    </w:p>
    <w:p w:rsidR="002255A3" w:rsidRDefault="00806A3E">
      <w:r>
        <w:t>Table caption.</w:t>
      </w:r>
    </w:p>
    <w:tbl>
      <w:tblPr>
        <w:tblStyle w:val="Table"/>
        <w:tblW w:w="0" w:type="auto"/>
        <w:tblLook w:val="04A0" w:firstRow="1" w:lastRow="0" w:firstColumn="1" w:lastColumn="0" w:noHBand="0" w:noVBand="1"/>
        <w:tblCaption w:val="Table caption."/>
      </w:tblPr>
      <w:tblGrid>
        <w:gridCol w:w="695"/>
        <w:gridCol w:w="695"/>
      </w:tblGrid>
      <w:tr w:rsidR="002255A3" w:rsidRPr="000E7ABA" w:rsidTr="00225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Tab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Table</w:t>
            </w:r>
          </w:p>
        </w:tc>
      </w:tr>
      <w:tr w:rsidR="002255A3" w:rsidRPr="000E7ABA" w:rsidTr="002255A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2</w:t>
            </w:r>
          </w:p>
        </w:tc>
      </w:tr>
    </w:tbl>
    <w:p w:rsidR="002255A3" w:rsidRDefault="00806A3E" w:rsidP="00A82E67">
      <w:pPr>
        <w:pStyle w:val="Abstract"/>
        <w:spacing w:before="84" w:after="84"/>
        <w:ind w:firstLine="480"/>
      </w:pPr>
      <w:r>
        <w:t>Image Caption</w:t>
      </w:r>
      <w:bookmarkStart w:id="6" w:name="_GoBack"/>
      <w:bookmarkEnd w:id="6"/>
    </w:p>
    <w:p w:rsidR="002255A3" w:rsidRDefault="00806A3E">
      <w:proofErr w:type="spellStart"/>
      <w:r>
        <w:t>DefinitionTerm</w:t>
      </w:r>
      <w:proofErr w:type="spellEnd"/>
    </w:p>
    <w:p w:rsidR="002255A3" w:rsidRDefault="00806A3E">
      <w:r>
        <w:t>Definition</w:t>
      </w:r>
    </w:p>
    <w:p w:rsidR="002255A3" w:rsidRDefault="00806A3E">
      <w:proofErr w:type="spellStart"/>
      <w:r>
        <w:t>DefinitionTerm</w:t>
      </w:r>
      <w:proofErr w:type="spellEnd"/>
    </w:p>
    <w:p w:rsidR="002255A3" w:rsidRDefault="00806A3E">
      <w:r>
        <w:t>Definition</w:t>
      </w:r>
    </w:p>
    <w:p w:rsidR="002255A3" w:rsidRDefault="002255A3"/>
    <w:p w:rsidR="002255A3" w:rsidRDefault="00806A3E">
      <w:pPr>
        <w:pStyle w:val="Numbered1"/>
      </w:pPr>
      <w:r>
        <w:t>1</w:t>
      </w:r>
    </w:p>
    <w:p w:rsidR="002255A3" w:rsidRDefault="00806A3E">
      <w:pPr>
        <w:pStyle w:val="Numbered1"/>
        <w:numPr>
          <w:ilvl w:val="1"/>
          <w:numId w:val="3"/>
        </w:numPr>
      </w:pPr>
      <w:r>
        <w:t>11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111</w:t>
      </w:r>
    </w:p>
    <w:p w:rsidR="002255A3" w:rsidRDefault="00806A3E">
      <w:pPr>
        <w:pStyle w:val="Numbered1"/>
        <w:numPr>
          <w:ilvl w:val="3"/>
          <w:numId w:val="3"/>
        </w:numPr>
        <w:tabs>
          <w:tab w:val="left" w:pos="420"/>
        </w:tabs>
      </w:pPr>
      <w:r>
        <w:t>1111</w:t>
      </w:r>
    </w:p>
    <w:p w:rsidR="002255A3" w:rsidRDefault="00806A3E">
      <w:pPr>
        <w:pStyle w:val="Numbered1"/>
        <w:numPr>
          <w:ilvl w:val="4"/>
          <w:numId w:val="3"/>
        </w:numPr>
        <w:tabs>
          <w:tab w:val="left" w:pos="420"/>
        </w:tabs>
      </w:pPr>
      <w:r>
        <w:lastRenderedPageBreak/>
        <w:t>11111</w:t>
      </w:r>
    </w:p>
    <w:p w:rsidR="002255A3" w:rsidRDefault="00806A3E">
      <w:pPr>
        <w:pStyle w:val="Numbered1"/>
        <w:numPr>
          <w:ilvl w:val="5"/>
          <w:numId w:val="3"/>
        </w:numPr>
        <w:tabs>
          <w:tab w:val="left" w:pos="420"/>
        </w:tabs>
      </w:pPr>
      <w:r>
        <w:t>111111</w:t>
      </w:r>
    </w:p>
    <w:p w:rsidR="002255A3" w:rsidRDefault="00806A3E">
      <w:pPr>
        <w:pStyle w:val="Numbered1"/>
      </w:pPr>
      <w:r>
        <w:t>2</w:t>
      </w:r>
    </w:p>
    <w:p w:rsidR="002255A3" w:rsidRDefault="00806A3E">
      <w:pPr>
        <w:pStyle w:val="Numbered1"/>
        <w:numPr>
          <w:ilvl w:val="1"/>
          <w:numId w:val="3"/>
        </w:numPr>
      </w:pPr>
      <w:r>
        <w:t>22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222</w:t>
      </w:r>
    </w:p>
    <w:p w:rsidR="002255A3" w:rsidRDefault="00806A3E">
      <w:pPr>
        <w:pStyle w:val="Numbered1"/>
      </w:pPr>
      <w:r>
        <w:t>3</w:t>
      </w:r>
    </w:p>
    <w:p w:rsidR="002255A3" w:rsidRDefault="00806A3E">
      <w:pPr>
        <w:pStyle w:val="Numbered1"/>
        <w:numPr>
          <w:ilvl w:val="1"/>
          <w:numId w:val="3"/>
        </w:numPr>
      </w:pPr>
      <w:r>
        <w:t>33</w:t>
      </w:r>
    </w:p>
    <w:sectPr w:rsidR="002255A3" w:rsidSect="004F433B">
      <w:headerReference w:type="default" r:id="rId10"/>
      <w:footerReference w:type="default" r:id="rId11"/>
      <w:pgSz w:w="11906" w:h="16838" w:code="9"/>
      <w:pgMar w:top="1440" w:right="1514" w:bottom="1440" w:left="2081" w:header="850" w:footer="9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55A3" w:rsidRDefault="00806A3E">
      <w:pPr>
        <w:spacing w:line="240" w:lineRule="auto"/>
      </w:pPr>
      <w:r>
        <w:separator/>
      </w:r>
    </w:p>
  </w:endnote>
  <w:endnote w:type="continuationSeparator" w:id="0">
    <w:p w:rsidR="002255A3" w:rsidRDefault="00806A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9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255A3" w:rsidRDefault="00806A3E">
                          <w:pPr>
                            <w:pStyle w:val="a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E9798B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mWIYQIAAAoFAAAOAAAAZHJzL2Uyb0RvYy54bWysVE1uEzEU3iNxB8t7Omkrqi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85fjk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G1qZYh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:rsidR="002255A3" w:rsidRDefault="00806A3E">
                    <w:pPr>
                      <w:pStyle w:val="a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E9798B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55A3" w:rsidRDefault="00806A3E">
      <w:r>
        <w:separator/>
      </w:r>
    </w:p>
  </w:footnote>
  <w:footnote w:type="continuationSeparator" w:id="0">
    <w:p w:rsidR="002255A3" w:rsidRDefault="00806A3E">
      <w:r>
        <w:continuationSeparator/>
      </w:r>
    </w:p>
  </w:footnote>
  <w:footnote w:id="1">
    <w:p w:rsidR="002255A3" w:rsidRDefault="00806A3E">
      <w:pPr>
        <w:pStyle w:val="af"/>
      </w:pPr>
      <w:r>
        <w:rPr>
          <w:rStyle w:val="af2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a"/>
      <w:pBdr>
        <w:bottom w:val="single" w:sz="4" w:space="1" w:color="auto"/>
      </w:pBdr>
    </w:pPr>
    <w:r>
      <w:fldChar w:fldCharType="begin"/>
    </w:r>
    <w:r>
      <w:instrText xml:space="preserve"> STYLEREF "</w:instrText>
    </w:r>
    <w:r>
      <w:instrText>标题</w:instrText>
    </w:r>
    <w:r>
      <w:instrText xml:space="preserve"> 1" \n \* MERGEFORMAT </w:instrText>
    </w:r>
    <w:r>
      <w:fldChar w:fldCharType="separate"/>
    </w:r>
    <w:r w:rsidR="00E9798B">
      <w:rPr>
        <w:rFonts w:hint="eastAsia"/>
        <w:noProof/>
      </w:rPr>
      <w:t>第一章</w:t>
    </w:r>
    <w:r w:rsidR="00E9798B">
      <w:rPr>
        <w:rFonts w:hint="eastAsia"/>
        <w:noProof/>
      </w:rPr>
      <w:t xml:space="preserve"> </w:t>
    </w:r>
    <w:r>
      <w:fldChar w:fldCharType="end"/>
    </w:r>
    <w:r>
      <w:t xml:space="preserve"> </w:t>
    </w:r>
    <w:r>
      <w:fldChar w:fldCharType="begin"/>
    </w:r>
    <w:r>
      <w:instrText xml:space="preserve"> STYLEREF "</w:instrText>
    </w:r>
    <w:r>
      <w:instrText>标题</w:instrText>
    </w:r>
    <w:r>
      <w:instrText xml:space="preserve"> 1"  \* MERGEFORMAT </w:instrText>
    </w:r>
    <w:r>
      <w:fldChar w:fldCharType="separate"/>
    </w:r>
    <w:r w:rsidR="00E9798B">
      <w:rPr>
        <w:noProof/>
      </w:rPr>
      <w:t>Heading 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E3AF061"/>
    <w:multiLevelType w:val="singleLevel"/>
    <w:tmpl w:val="FE3AF061"/>
    <w:lvl w:ilvl="0">
      <w:start w:val="1"/>
      <w:numFmt w:val="bullet"/>
      <w:pStyle w:val="a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FE8032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9D50737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681801B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0838871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59F6C1D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5C1E3E0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2B9450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E5603EA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52F2A6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4DD31333"/>
    <w:multiLevelType w:val="multilevel"/>
    <w:tmpl w:val="4DD31333"/>
    <w:lvl w:ilvl="0">
      <w:start w:val="1"/>
      <w:numFmt w:val="decimal"/>
      <w:pStyle w:val="Numbered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1" w15:restartNumberingAfterBreak="0">
    <w:nsid w:val="63DD78FC"/>
    <w:multiLevelType w:val="multilevel"/>
    <w:tmpl w:val="63DD78FC"/>
    <w:lvl w:ilvl="0">
      <w:start w:val="1"/>
      <w:numFmt w:val="decimal"/>
      <w:pStyle w:val="Numbered1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2" w15:restartNumberingAfterBreak="0">
    <w:nsid w:val="7BFE066A"/>
    <w:multiLevelType w:val="multilevel"/>
    <w:tmpl w:val="7BFE066A"/>
    <w:lvl w:ilvl="0">
      <w:start w:val="1"/>
      <w:numFmt w:val="chineseCounting"/>
      <w:pStyle w:val="1"/>
      <w:suff w:val="nothing"/>
      <w:lvlText w:val="第%1章 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ind w:left="575" w:hanging="575"/>
      </w:pPr>
      <w:rPr>
        <w:rFonts w:hint="eastAsia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isLgl/>
      <w:lvlText w:val="%1.%2.%3.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isLgl/>
      <w:lvlText w:val="%1.%2.%3.%4.%5.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isLgl/>
      <w:lvlText w:val="%1.%2.%3.%4.%5.%6."/>
      <w:lvlJc w:val="left"/>
      <w:pPr>
        <w:ind w:left="1151" w:hanging="1151"/>
      </w:pPr>
      <w:rPr>
        <w:rFonts w:hint="eastAsia"/>
      </w:rPr>
    </w:lvl>
    <w:lvl w:ilvl="6">
      <w:start w:val="1"/>
      <w:numFmt w:val="decimal"/>
      <w:pStyle w:val="7"/>
      <w:isLgl/>
      <w:lvlText w:val="%1.%2.%3.%4.%5.%6.%7.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isLgl/>
      <w:lvlText w:val="%1.%2.%3.%4.%5.%6.%7.%8.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isLgl/>
      <w:lvlText w:val="%1.%2.%3.%4.%5.%6.%7.%8.%9."/>
      <w:lvlJc w:val="left"/>
      <w:pPr>
        <w:ind w:left="1583" w:hanging="1583"/>
      </w:pPr>
      <w:rPr>
        <w:rFonts w:hint="eastAsia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05A4"/>
    <w:rsid w:val="87DE83C9"/>
    <w:rsid w:val="89CF8F2B"/>
    <w:rsid w:val="8B77B980"/>
    <w:rsid w:val="8FEFC9A6"/>
    <w:rsid w:val="9129A8B9"/>
    <w:rsid w:val="9DE6BFCE"/>
    <w:rsid w:val="9FDFDC1A"/>
    <w:rsid w:val="A9DBFF54"/>
    <w:rsid w:val="ABFCF74E"/>
    <w:rsid w:val="ADFB8A8B"/>
    <w:rsid w:val="ADFEF386"/>
    <w:rsid w:val="AFD504ED"/>
    <w:rsid w:val="AFFC09B9"/>
    <w:rsid w:val="B5EF2BDB"/>
    <w:rsid w:val="B6E93402"/>
    <w:rsid w:val="B77FF45D"/>
    <w:rsid w:val="B7DF3E1C"/>
    <w:rsid w:val="B9AF3405"/>
    <w:rsid w:val="BE8E7D8F"/>
    <w:rsid w:val="BF3F1B78"/>
    <w:rsid w:val="BF5B5D29"/>
    <w:rsid w:val="BF7B0D6F"/>
    <w:rsid w:val="BFDB730E"/>
    <w:rsid w:val="BFDFCD80"/>
    <w:rsid w:val="BFF2F1EF"/>
    <w:rsid w:val="C53F64DF"/>
    <w:rsid w:val="C6DE45A1"/>
    <w:rsid w:val="CDF758DC"/>
    <w:rsid w:val="CEFBEEC0"/>
    <w:rsid w:val="CEFF5591"/>
    <w:rsid w:val="CF3D700E"/>
    <w:rsid w:val="D67B7DE8"/>
    <w:rsid w:val="D6B942A0"/>
    <w:rsid w:val="D7EF5F03"/>
    <w:rsid w:val="DB5FB0C0"/>
    <w:rsid w:val="DBBB71D3"/>
    <w:rsid w:val="DCFEE8B7"/>
    <w:rsid w:val="DDCFB18C"/>
    <w:rsid w:val="DE3620A2"/>
    <w:rsid w:val="DE7A1BED"/>
    <w:rsid w:val="DEBADA04"/>
    <w:rsid w:val="DF399A3C"/>
    <w:rsid w:val="DF97F8DF"/>
    <w:rsid w:val="DFAF62B4"/>
    <w:rsid w:val="DFBE470D"/>
    <w:rsid w:val="DFC7CDEA"/>
    <w:rsid w:val="DFFEA427"/>
    <w:rsid w:val="E0ABC18D"/>
    <w:rsid w:val="E2FE5659"/>
    <w:rsid w:val="E31789F8"/>
    <w:rsid w:val="E3A67491"/>
    <w:rsid w:val="E55F81B8"/>
    <w:rsid w:val="E5FEFFCD"/>
    <w:rsid w:val="E75C063B"/>
    <w:rsid w:val="EA16F16F"/>
    <w:rsid w:val="EBBF5509"/>
    <w:rsid w:val="EBFF5A7F"/>
    <w:rsid w:val="EBFF7909"/>
    <w:rsid w:val="EE57AE81"/>
    <w:rsid w:val="EF4BB5C2"/>
    <w:rsid w:val="EFBF8E5B"/>
    <w:rsid w:val="EFC59CFC"/>
    <w:rsid w:val="EFF77E4D"/>
    <w:rsid w:val="F3FF94BD"/>
    <w:rsid w:val="F4ED38D5"/>
    <w:rsid w:val="F55E960E"/>
    <w:rsid w:val="F675484B"/>
    <w:rsid w:val="F6AA7A5D"/>
    <w:rsid w:val="F73FB14C"/>
    <w:rsid w:val="F7DF86FA"/>
    <w:rsid w:val="F7EB2E82"/>
    <w:rsid w:val="F7EF675E"/>
    <w:rsid w:val="F9DDD20B"/>
    <w:rsid w:val="FB7E35A3"/>
    <w:rsid w:val="FB7F4D57"/>
    <w:rsid w:val="FBFF2BE6"/>
    <w:rsid w:val="FCFF9D5D"/>
    <w:rsid w:val="FDDF5EB4"/>
    <w:rsid w:val="FDF3EFE9"/>
    <w:rsid w:val="FDF74BA4"/>
    <w:rsid w:val="FDF7B0A2"/>
    <w:rsid w:val="FE5570DD"/>
    <w:rsid w:val="FE757A24"/>
    <w:rsid w:val="FE7F853E"/>
    <w:rsid w:val="FEA5C62C"/>
    <w:rsid w:val="FEE6B574"/>
    <w:rsid w:val="FF5E39EE"/>
    <w:rsid w:val="FF7F7756"/>
    <w:rsid w:val="FF86B29A"/>
    <w:rsid w:val="FF952CE3"/>
    <w:rsid w:val="FFB7DCDD"/>
    <w:rsid w:val="FFBE1F29"/>
    <w:rsid w:val="FFBFD889"/>
    <w:rsid w:val="FFCFA5E8"/>
    <w:rsid w:val="FFE594E7"/>
    <w:rsid w:val="FFE72BDC"/>
    <w:rsid w:val="FFF3ACA6"/>
    <w:rsid w:val="FFF41DCB"/>
    <w:rsid w:val="FFF527A9"/>
    <w:rsid w:val="FFF76449"/>
    <w:rsid w:val="FFFD4CD7"/>
    <w:rsid w:val="FFFF7712"/>
    <w:rsid w:val="FFFFAC35"/>
    <w:rsid w:val="00034B4D"/>
    <w:rsid w:val="00087A1E"/>
    <w:rsid w:val="000E7ABA"/>
    <w:rsid w:val="00146B5E"/>
    <w:rsid w:val="00155539"/>
    <w:rsid w:val="002255A3"/>
    <w:rsid w:val="002B0B73"/>
    <w:rsid w:val="00361AC8"/>
    <w:rsid w:val="00386607"/>
    <w:rsid w:val="003A0D2F"/>
    <w:rsid w:val="00432BB7"/>
    <w:rsid w:val="004F433B"/>
    <w:rsid w:val="005C6205"/>
    <w:rsid w:val="006D4903"/>
    <w:rsid w:val="006F2F2E"/>
    <w:rsid w:val="00752C09"/>
    <w:rsid w:val="007B0B98"/>
    <w:rsid w:val="007B7C29"/>
    <w:rsid w:val="007E0F5D"/>
    <w:rsid w:val="007E380F"/>
    <w:rsid w:val="00806A3E"/>
    <w:rsid w:val="00810444"/>
    <w:rsid w:val="0083389F"/>
    <w:rsid w:val="009811CE"/>
    <w:rsid w:val="00A82E67"/>
    <w:rsid w:val="00A91EAF"/>
    <w:rsid w:val="00B4280D"/>
    <w:rsid w:val="00B9671F"/>
    <w:rsid w:val="00BB2F68"/>
    <w:rsid w:val="00BE0753"/>
    <w:rsid w:val="00BF05A4"/>
    <w:rsid w:val="00C27EB1"/>
    <w:rsid w:val="00C922CF"/>
    <w:rsid w:val="00CE50A2"/>
    <w:rsid w:val="00E00BD3"/>
    <w:rsid w:val="00E9798B"/>
    <w:rsid w:val="00E97E00"/>
    <w:rsid w:val="00EA4284"/>
    <w:rsid w:val="00F72345"/>
    <w:rsid w:val="00F97603"/>
    <w:rsid w:val="00FC65DD"/>
    <w:rsid w:val="13EC72E1"/>
    <w:rsid w:val="17FF6272"/>
    <w:rsid w:val="1D77EFE8"/>
    <w:rsid w:val="1E7F800E"/>
    <w:rsid w:val="1FB7B683"/>
    <w:rsid w:val="2E75B98A"/>
    <w:rsid w:val="33CE1C50"/>
    <w:rsid w:val="33E9F839"/>
    <w:rsid w:val="33F27ACB"/>
    <w:rsid w:val="372B71E4"/>
    <w:rsid w:val="3AEBB203"/>
    <w:rsid w:val="3AF91C6F"/>
    <w:rsid w:val="3B7E8F3A"/>
    <w:rsid w:val="3BF4782A"/>
    <w:rsid w:val="3D5D82B0"/>
    <w:rsid w:val="3DF3951E"/>
    <w:rsid w:val="3EFD381A"/>
    <w:rsid w:val="3F8E0DA5"/>
    <w:rsid w:val="3FC7D3C6"/>
    <w:rsid w:val="3FDA3796"/>
    <w:rsid w:val="3FDE9639"/>
    <w:rsid w:val="44FF1A0D"/>
    <w:rsid w:val="4FBBF2F9"/>
    <w:rsid w:val="56E348ED"/>
    <w:rsid w:val="56FBF459"/>
    <w:rsid w:val="57FE4DD7"/>
    <w:rsid w:val="58FB2216"/>
    <w:rsid w:val="597F353C"/>
    <w:rsid w:val="599727A3"/>
    <w:rsid w:val="5AB78A9C"/>
    <w:rsid w:val="5B3ECF1F"/>
    <w:rsid w:val="5BEB4F82"/>
    <w:rsid w:val="5BFE46EA"/>
    <w:rsid w:val="5EEB397C"/>
    <w:rsid w:val="5F156164"/>
    <w:rsid w:val="5F4F17CF"/>
    <w:rsid w:val="5FBF032A"/>
    <w:rsid w:val="5FBFCE57"/>
    <w:rsid w:val="5FEFA7B5"/>
    <w:rsid w:val="62FEE980"/>
    <w:rsid w:val="63B74A47"/>
    <w:rsid w:val="67ED3FFE"/>
    <w:rsid w:val="6AFF5497"/>
    <w:rsid w:val="6BCF4D27"/>
    <w:rsid w:val="6CDB8969"/>
    <w:rsid w:val="6DF7228B"/>
    <w:rsid w:val="6F27FCB5"/>
    <w:rsid w:val="6F2FF4BE"/>
    <w:rsid w:val="6F7393FD"/>
    <w:rsid w:val="6F7FE36A"/>
    <w:rsid w:val="6F9D2028"/>
    <w:rsid w:val="6FDBFED4"/>
    <w:rsid w:val="6FEDD481"/>
    <w:rsid w:val="6FFC67EE"/>
    <w:rsid w:val="716FDE41"/>
    <w:rsid w:val="737FDA21"/>
    <w:rsid w:val="75F72492"/>
    <w:rsid w:val="76C440A5"/>
    <w:rsid w:val="76C7ECEB"/>
    <w:rsid w:val="76DFC3E5"/>
    <w:rsid w:val="76EE2080"/>
    <w:rsid w:val="77F5164F"/>
    <w:rsid w:val="7975B910"/>
    <w:rsid w:val="79AE5CD8"/>
    <w:rsid w:val="79BF5650"/>
    <w:rsid w:val="79EF3147"/>
    <w:rsid w:val="7ADF8B8A"/>
    <w:rsid w:val="7AEDA2A7"/>
    <w:rsid w:val="7B25F112"/>
    <w:rsid w:val="7BADC209"/>
    <w:rsid w:val="7BBFDF77"/>
    <w:rsid w:val="7BFF3ECF"/>
    <w:rsid w:val="7BFFF408"/>
    <w:rsid w:val="7CB7EA88"/>
    <w:rsid w:val="7D7EDA91"/>
    <w:rsid w:val="7D8F5E26"/>
    <w:rsid w:val="7DB511E7"/>
    <w:rsid w:val="7DE68F02"/>
    <w:rsid w:val="7DF95ABC"/>
    <w:rsid w:val="7DFA3323"/>
    <w:rsid w:val="7DFC5437"/>
    <w:rsid w:val="7E7FE52E"/>
    <w:rsid w:val="7ED75AA5"/>
    <w:rsid w:val="7EFBEEAC"/>
    <w:rsid w:val="7F4798EA"/>
    <w:rsid w:val="7F77C4BE"/>
    <w:rsid w:val="7F7E4C5C"/>
    <w:rsid w:val="7FFD2995"/>
    <w:rsid w:val="7FFEA46F"/>
    <w:rsid w:val="7FF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8B3643-56C9-4569-AF48-BD52D114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List Bullet" w:qFormat="1"/>
    <w:lsdException w:name="Title" w:uiPriority="10" w:qFormat="1"/>
    <w:lsdException w:name="Default Paragraph Font" w:semiHidden="1" w:uiPriority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B4280D"/>
    <w:pPr>
      <w:spacing w:line="324" w:lineRule="auto"/>
    </w:pPr>
    <w:rPr>
      <w:sz w:val="24"/>
      <w:szCs w:val="24"/>
      <w:lang w:eastAsia="en-US"/>
    </w:rPr>
  </w:style>
  <w:style w:type="paragraph" w:styleId="1">
    <w:name w:val="heading 1"/>
    <w:basedOn w:val="a0"/>
    <w:next w:val="a1"/>
    <w:link w:val="10"/>
    <w:uiPriority w:val="9"/>
    <w:qFormat/>
    <w:rsid w:val="00034B4D"/>
    <w:pPr>
      <w:keepNext/>
      <w:keepLines/>
      <w:numPr>
        <w:numId w:val="1"/>
      </w:numPr>
      <w:pBdr>
        <w:top w:val="none" w:sz="0" w:space="17" w:color="auto"/>
        <w:left w:val="none" w:sz="0" w:space="4" w:color="auto"/>
        <w:bottom w:val="none" w:sz="0" w:space="1" w:color="auto"/>
        <w:right w:val="none" w:sz="0" w:space="4" w:color="auto"/>
      </w:pBdr>
      <w:ind w:left="431" w:hanging="431"/>
      <w:jc w:val="center"/>
      <w:outlineLvl w:val="0"/>
    </w:pPr>
    <w:rPr>
      <w:rFonts w:asciiTheme="majorHAnsi" w:eastAsiaTheme="majorEastAsia" w:hAnsiTheme="majorHAnsi" w:cstheme="majorBidi"/>
      <w:sz w:val="28"/>
      <w:szCs w:val="40"/>
    </w:rPr>
  </w:style>
  <w:style w:type="paragraph" w:styleId="2">
    <w:name w:val="heading 2"/>
    <w:basedOn w:val="a0"/>
    <w:next w:val="a1"/>
    <w:link w:val="20"/>
    <w:uiPriority w:val="9"/>
    <w:unhideWhenUsed/>
    <w:qFormat/>
    <w:pPr>
      <w:keepNext/>
      <w:keepLines/>
      <w:numPr>
        <w:ilvl w:val="1"/>
        <w:numId w:val="1"/>
      </w:numPr>
      <w:spacing w:before="340" w:after="330"/>
      <w:ind w:left="573" w:hanging="573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3">
    <w:name w:val="heading 3"/>
    <w:basedOn w:val="a0"/>
    <w:next w:val="a1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120" w:line="416" w:lineRule="auto"/>
      <w:outlineLvl w:val="2"/>
    </w:pPr>
    <w:rPr>
      <w:rFonts w:eastAsiaTheme="majorEastAsia" w:cstheme="majorBidi"/>
      <w:sz w:val="28"/>
      <w:szCs w:val="28"/>
    </w:rPr>
  </w:style>
  <w:style w:type="paragraph" w:styleId="4">
    <w:name w:val="heading 4"/>
    <w:basedOn w:val="a0"/>
    <w:next w:val="a1"/>
    <w:link w:val="40"/>
    <w:uiPriority w:val="9"/>
    <w:semiHidden/>
    <w:unhideWhenUsed/>
    <w:qFormat/>
    <w:pPr>
      <w:keepNext/>
      <w:keepLines/>
      <w:numPr>
        <w:ilvl w:val="3"/>
        <w:numId w:val="1"/>
      </w:numPr>
      <w:spacing w:before="200" w:after="100"/>
      <w:ind w:left="862" w:hanging="862"/>
      <w:outlineLvl w:val="3"/>
    </w:pPr>
    <w:rPr>
      <w:rFonts w:eastAsiaTheme="majorEastAsia" w:cstheme="majorBidi"/>
      <w:iCs/>
    </w:rPr>
  </w:style>
  <w:style w:type="paragraph" w:styleId="5">
    <w:name w:val="heading 5"/>
    <w:basedOn w:val="a0"/>
    <w:next w:val="a1"/>
    <w:link w:val="50"/>
    <w:uiPriority w:val="9"/>
    <w:semiHidden/>
    <w:unhideWhenUsed/>
    <w:qFormat/>
    <w:pPr>
      <w:keepNext/>
      <w:keepLines/>
      <w:numPr>
        <w:ilvl w:val="4"/>
        <w:numId w:val="1"/>
      </w:numPr>
      <w:spacing w:before="80" w:after="40"/>
      <w:outlineLvl w:val="4"/>
    </w:pPr>
    <w:rPr>
      <w:rFonts w:eastAsiaTheme="majorEastAsia" w:cstheme="majorBidi"/>
    </w:rPr>
  </w:style>
  <w:style w:type="paragraph" w:styleId="6">
    <w:name w:val="heading 6"/>
    <w:basedOn w:val="a0"/>
    <w:next w:val="a1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0"/>
    <w:next w:val="a1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0"/>
    <w:next w:val="a1"/>
    <w:link w:val="80"/>
    <w:uiPriority w:val="9"/>
    <w:semiHidden/>
    <w:unhideWhenUsed/>
    <w:qFormat/>
    <w:pPr>
      <w:keepNext/>
      <w:keepLines/>
      <w:numPr>
        <w:ilvl w:val="7"/>
        <w:numId w:val="1"/>
      </w:numPr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9">
    <w:name w:val="heading 9"/>
    <w:basedOn w:val="a0"/>
    <w:next w:val="a1"/>
    <w:link w:val="90"/>
    <w:uiPriority w:val="9"/>
    <w:semiHidden/>
    <w:unhideWhenUsed/>
    <w:qFormat/>
    <w:pPr>
      <w:keepNext/>
      <w:keepLines/>
      <w:numPr>
        <w:ilvl w:val="8"/>
        <w:numId w:val="1"/>
      </w:numPr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Lines="35" w:before="35" w:afterLines="35" w:after="35"/>
      <w:ind w:firstLineChars="200" w:firstLine="1080"/>
    </w:pPr>
  </w:style>
  <w:style w:type="paragraph" w:styleId="71">
    <w:name w:val="toc 7"/>
    <w:basedOn w:val="a0"/>
    <w:next w:val="a0"/>
    <w:qFormat/>
    <w:pPr>
      <w:ind w:leftChars="1200" w:left="2520"/>
    </w:pPr>
  </w:style>
  <w:style w:type="paragraph" w:styleId="a6">
    <w:name w:val="caption"/>
    <w:basedOn w:val="a0"/>
    <w:qFormat/>
    <w:pPr>
      <w:spacing w:after="120"/>
    </w:pPr>
    <w:rPr>
      <w:i/>
    </w:rPr>
  </w:style>
  <w:style w:type="paragraph" w:styleId="a">
    <w:name w:val="List Bullet"/>
    <w:basedOn w:val="a0"/>
    <w:qFormat/>
    <w:pPr>
      <w:numPr>
        <w:numId w:val="2"/>
      </w:numPr>
    </w:pPr>
  </w:style>
  <w:style w:type="paragraph" w:styleId="a7">
    <w:name w:val="Block Text"/>
    <w:basedOn w:val="a1"/>
    <w:next w:val="a1"/>
    <w:uiPriority w:val="9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spacing w:before="100" w:after="100"/>
      <w:ind w:left="480" w:right="480" w:firstLine="0"/>
    </w:pPr>
  </w:style>
  <w:style w:type="paragraph" w:styleId="51">
    <w:name w:val="toc 5"/>
    <w:basedOn w:val="a0"/>
    <w:next w:val="a0"/>
    <w:qFormat/>
    <w:pPr>
      <w:ind w:leftChars="800" w:left="1680"/>
    </w:pPr>
  </w:style>
  <w:style w:type="paragraph" w:styleId="31">
    <w:name w:val="toc 3"/>
    <w:basedOn w:val="a0"/>
    <w:next w:val="a0"/>
    <w:qFormat/>
    <w:pPr>
      <w:ind w:leftChars="400" w:left="840"/>
    </w:pPr>
  </w:style>
  <w:style w:type="paragraph" w:styleId="81">
    <w:name w:val="toc 8"/>
    <w:basedOn w:val="a0"/>
    <w:next w:val="a0"/>
    <w:qFormat/>
    <w:pPr>
      <w:ind w:leftChars="1400" w:left="2940"/>
    </w:pPr>
  </w:style>
  <w:style w:type="paragraph" w:styleId="a8">
    <w:name w:val="Date"/>
    <w:next w:val="a1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9">
    <w:name w:val="footer"/>
    <w:basedOn w:val="a0"/>
    <w:qFormat/>
    <w:pP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aa">
    <w:name w:val="header"/>
    <w:basedOn w:val="a0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center"/>
    </w:pPr>
    <w:rPr>
      <w:sz w:val="21"/>
    </w:rPr>
  </w:style>
  <w:style w:type="paragraph" w:styleId="11">
    <w:name w:val="toc 1"/>
    <w:basedOn w:val="a0"/>
    <w:next w:val="a0"/>
    <w:qFormat/>
  </w:style>
  <w:style w:type="paragraph" w:styleId="41">
    <w:name w:val="toc 4"/>
    <w:basedOn w:val="a0"/>
    <w:next w:val="a0"/>
    <w:qFormat/>
    <w:pPr>
      <w:ind w:leftChars="600" w:left="1260"/>
    </w:pPr>
  </w:style>
  <w:style w:type="paragraph" w:styleId="ab">
    <w:name w:val="Subtitle"/>
    <w:basedOn w:val="ac"/>
    <w:next w:val="a1"/>
    <w:link w:val="ad"/>
    <w:uiPriority w:val="11"/>
    <w:qFormat/>
    <w:rPr>
      <w:spacing w:val="15"/>
      <w:sz w:val="28"/>
      <w:szCs w:val="28"/>
    </w:rPr>
  </w:style>
  <w:style w:type="paragraph" w:styleId="ac">
    <w:name w:val="Title"/>
    <w:basedOn w:val="a0"/>
    <w:next w:val="a1"/>
    <w:link w:val="ae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paragraph" w:styleId="af">
    <w:name w:val="footnote text"/>
    <w:basedOn w:val="a0"/>
    <w:uiPriority w:val="9"/>
    <w:unhideWhenUsed/>
    <w:qFormat/>
  </w:style>
  <w:style w:type="paragraph" w:styleId="61">
    <w:name w:val="toc 6"/>
    <w:basedOn w:val="a0"/>
    <w:next w:val="a0"/>
    <w:qFormat/>
    <w:pPr>
      <w:ind w:leftChars="1000" w:left="2100"/>
    </w:pPr>
  </w:style>
  <w:style w:type="paragraph" w:styleId="21">
    <w:name w:val="toc 2"/>
    <w:basedOn w:val="a0"/>
    <w:next w:val="a0"/>
    <w:qFormat/>
    <w:pPr>
      <w:ind w:leftChars="200" w:left="420"/>
    </w:pPr>
  </w:style>
  <w:style w:type="paragraph" w:styleId="91">
    <w:name w:val="toc 9"/>
    <w:basedOn w:val="a0"/>
    <w:next w:val="a0"/>
    <w:qFormat/>
    <w:pPr>
      <w:ind w:leftChars="1600" w:left="3360"/>
    </w:pPr>
  </w:style>
  <w:style w:type="table" w:styleId="af0">
    <w:name w:val="Table Theme"/>
    <w:basedOn w:val="a3"/>
    <w:semiHidden/>
    <w:unhideWhenUsed/>
    <w:qFormat/>
    <w:pPr>
      <w:spacing w:line="32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Hyperlink"/>
    <w:basedOn w:val="a5"/>
    <w:qFormat/>
    <w:rPr>
      <w:rFonts w:asciiTheme="minorHAnsi" w:eastAsiaTheme="minorEastAsia" w:hAnsiTheme="minorHAnsi"/>
      <w:color w:val="156082" w:themeColor="accent1"/>
    </w:rPr>
  </w:style>
  <w:style w:type="character" w:customStyle="1" w:styleId="a5">
    <w:name w:val="正文文本 字符"/>
    <w:basedOn w:val="a2"/>
    <w:link w:val="a1"/>
    <w:qFormat/>
    <w:rPr>
      <w:rFonts w:asciiTheme="minorHAnsi" w:eastAsiaTheme="minorEastAsia" w:hAnsiTheme="minorHAnsi"/>
    </w:rPr>
  </w:style>
  <w:style w:type="character" w:styleId="af2">
    <w:name w:val="footnote reference"/>
    <w:basedOn w:val="a5"/>
    <w:qFormat/>
    <w:rPr>
      <w:rFonts w:asciiTheme="minorHAnsi" w:eastAsiaTheme="minorEastAsia" w:hAnsiTheme="minorHAnsi"/>
      <w:vertAlign w:val="superscript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rsid w:val="006F2F2E"/>
    <w:pPr>
      <w:ind w:firstLineChars="0" w:firstLine="0"/>
    </w:pPr>
    <w:rPr>
      <w:sz w:val="21"/>
    </w:rPr>
  </w:style>
  <w:style w:type="character" w:customStyle="1" w:styleId="ae">
    <w:name w:val="标题 字符"/>
    <w:basedOn w:val="a2"/>
    <w:link w:val="ac"/>
    <w:uiPriority w:val="10"/>
    <w:qFormat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ad">
    <w:name w:val="副标题 字符"/>
    <w:basedOn w:val="a2"/>
    <w:link w:val="ab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1"/>
    <w:qFormat/>
    <w:pPr>
      <w:keepNext/>
      <w:keepLines/>
      <w:spacing w:line="324" w:lineRule="auto"/>
      <w:jc w:val="center"/>
    </w:pPr>
    <w:rPr>
      <w:sz w:val="21"/>
      <w:szCs w:val="24"/>
      <w:lang w:eastAsia="en-US"/>
    </w:rPr>
  </w:style>
  <w:style w:type="paragraph" w:customStyle="1" w:styleId="AbstractTitle">
    <w:name w:val="Abstract Title"/>
    <w:basedOn w:val="a0"/>
    <w:next w:val="a1"/>
    <w:qFormat/>
    <w:pPr>
      <w:keepNext/>
      <w:keepLines/>
      <w:jc w:val="center"/>
      <w:outlineLvl w:val="0"/>
    </w:pPr>
    <w:rPr>
      <w:sz w:val="28"/>
      <w:szCs w:val="20"/>
    </w:rPr>
  </w:style>
  <w:style w:type="paragraph" w:customStyle="1" w:styleId="12">
    <w:name w:val="书目1"/>
    <w:basedOn w:val="a0"/>
    <w:qFormat/>
  </w:style>
  <w:style w:type="character" w:customStyle="1" w:styleId="10">
    <w:name w:val="标题 1 字符"/>
    <w:basedOn w:val="a2"/>
    <w:link w:val="1"/>
    <w:uiPriority w:val="9"/>
    <w:qFormat/>
    <w:rsid w:val="00034B4D"/>
    <w:rPr>
      <w:rFonts w:asciiTheme="majorHAnsi" w:eastAsiaTheme="majorEastAsia" w:hAnsiTheme="majorHAnsi" w:cstheme="majorBidi"/>
      <w:sz w:val="28"/>
      <w:szCs w:val="40"/>
      <w:lang w:eastAsia="en-US"/>
    </w:rPr>
  </w:style>
  <w:style w:type="character" w:customStyle="1" w:styleId="20">
    <w:name w:val="标题 2 字符"/>
    <w:basedOn w:val="a2"/>
    <w:link w:val="2"/>
    <w:uiPriority w:val="9"/>
    <w:semiHidden/>
    <w:qFormat/>
    <w:rPr>
      <w:rFonts w:asciiTheme="majorHAnsi" w:eastAsiaTheme="majorEastAsia" w:hAnsiTheme="majorHAnsi" w:cstheme="majorBidi"/>
      <w:color w:val="auto"/>
      <w:sz w:val="28"/>
      <w:szCs w:val="32"/>
    </w:rPr>
  </w:style>
  <w:style w:type="character" w:customStyle="1" w:styleId="30">
    <w:name w:val="标题 3 字符"/>
    <w:basedOn w:val="a2"/>
    <w:link w:val="3"/>
    <w:uiPriority w:val="9"/>
    <w:semiHidden/>
    <w:qFormat/>
    <w:rPr>
      <w:rFonts w:asciiTheme="minorHAnsi" w:eastAsiaTheme="majorEastAsia" w:hAnsiTheme="minorHAnsi" w:cstheme="majorBidi"/>
      <w:color w:val="auto"/>
      <w:sz w:val="28"/>
      <w:szCs w:val="28"/>
    </w:rPr>
  </w:style>
  <w:style w:type="character" w:customStyle="1" w:styleId="40">
    <w:name w:val="标题 4 字符"/>
    <w:basedOn w:val="a2"/>
    <w:link w:val="4"/>
    <w:uiPriority w:val="9"/>
    <w:semiHidden/>
    <w:qFormat/>
    <w:rPr>
      <w:rFonts w:asciiTheme="minorHAnsi" w:eastAsiaTheme="majorEastAsia" w:hAnsiTheme="minorHAnsi" w:cstheme="majorBidi"/>
      <w:iCs/>
      <w:color w:val="auto"/>
    </w:rPr>
  </w:style>
  <w:style w:type="character" w:customStyle="1" w:styleId="50">
    <w:name w:val="标题 5 字符"/>
    <w:basedOn w:val="a2"/>
    <w:link w:val="5"/>
    <w:uiPriority w:val="9"/>
    <w:semiHidden/>
    <w:qFormat/>
    <w:rPr>
      <w:rFonts w:asciiTheme="minorHAnsi" w:eastAsiaTheme="majorEastAsia" w:hAnsiTheme="minorHAnsi" w:cstheme="majorBidi"/>
      <w:color w:val="auto"/>
    </w:rPr>
  </w:style>
  <w:style w:type="character" w:customStyle="1" w:styleId="60">
    <w:name w:val="标题 6 字符"/>
    <w:basedOn w:val="a2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2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2"/>
    <w:link w:val="8"/>
    <w:uiPriority w:val="9"/>
    <w:semiHidden/>
    <w:qFormat/>
    <w:rPr>
      <w:rFonts w:eastAsiaTheme="majorEastAsia" w:cstheme="majorBidi"/>
      <w:i/>
      <w:iCs/>
      <w:color w:val="262626" w:themeColor="text1" w:themeTint="D9"/>
    </w:rPr>
  </w:style>
  <w:style w:type="character" w:customStyle="1" w:styleId="90">
    <w:name w:val="标题 9 字符"/>
    <w:basedOn w:val="a2"/>
    <w:link w:val="9"/>
    <w:uiPriority w:val="9"/>
    <w:semiHidden/>
    <w:qFormat/>
    <w:rPr>
      <w:rFonts w:eastAsiaTheme="majorEastAsia" w:cstheme="majorBidi"/>
      <w:color w:val="262626" w:themeColor="text1" w:themeTint="D9"/>
    </w:rPr>
  </w:style>
  <w:style w:type="paragraph" w:customStyle="1" w:styleId="FootnoteBlockText">
    <w:name w:val="Footnote Block Text"/>
    <w:basedOn w:val="af"/>
    <w:next w:val="af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af0"/>
    <w:semiHidden/>
    <w:unhideWhenUsed/>
    <w:qFormat/>
    <w:rsid w:val="00CE50A2"/>
    <w:rPr>
      <w:sz w:val="21"/>
    </w:rPr>
    <w:tblPr>
      <w:jc w:val="center"/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0"/>
    <w:qFormat/>
  </w:style>
  <w:style w:type="paragraph" w:customStyle="1" w:styleId="TableCaption">
    <w:name w:val="Table Caption"/>
    <w:basedOn w:val="Figure"/>
    <w:pPr>
      <w:keepNext/>
    </w:pPr>
  </w:style>
  <w:style w:type="paragraph" w:customStyle="1" w:styleId="ImageCaption">
    <w:name w:val="Image Caption"/>
    <w:basedOn w:val="a6"/>
    <w:qFormat/>
    <w:pPr>
      <w:spacing w:after="200"/>
      <w:jc w:val="center"/>
    </w:pPr>
    <w:rPr>
      <w:b/>
      <w:i w:val="0"/>
      <w:sz w:val="21"/>
    </w:rPr>
  </w:style>
  <w:style w:type="paragraph" w:customStyle="1" w:styleId="Figure">
    <w:name w:val="Figure"/>
    <w:basedOn w:val="a0"/>
    <w:qFormat/>
    <w:rsid w:val="00361AC8"/>
    <w:pPr>
      <w:spacing w:beforeLines="50" w:before="50"/>
      <w:jc w:val="center"/>
    </w:pPr>
    <w:rPr>
      <w:b/>
      <w:sz w:val="21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5"/>
    <w:qFormat/>
    <w:rsid w:val="00F97603"/>
    <w:rPr>
      <w:rFonts w:asciiTheme="minorHAnsi" w:eastAsia="宋体" w:hAnsiTheme="minorHAnsi"/>
      <w:sz w:val="21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a5"/>
    <w:qFormat/>
    <w:rPr>
      <w:rFonts w:asciiTheme="minorHAnsi" w:eastAsiaTheme="minorEastAsia" w:hAnsiTheme="minorHAnsi"/>
    </w:rPr>
  </w:style>
  <w:style w:type="paragraph" w:customStyle="1" w:styleId="TOCHeading">
    <w:name w:val="TOC Heading"/>
    <w:basedOn w:val="1"/>
    <w:next w:val="a1"/>
    <w:uiPriority w:val="39"/>
    <w:unhideWhenUsed/>
    <w:qFormat/>
    <w:rsid w:val="00A91EAF"/>
    <w:pPr>
      <w:numPr>
        <w:numId w:val="0"/>
      </w:numPr>
      <w:ind w:left="431" w:hanging="431"/>
      <w:outlineLvl w:val="9"/>
    </w:pPr>
    <w:rPr>
      <w:color w:val="000000" w:themeColor="text1"/>
      <w:sz w:val="30"/>
    </w:rPr>
  </w:style>
  <w:style w:type="paragraph" w:customStyle="1" w:styleId="SourceCode">
    <w:name w:val="Source Code"/>
    <w:basedOn w:val="a7"/>
    <w:qFormat/>
    <w:rsid w:val="00E9798B"/>
    <w:pPr>
      <w:pBdr>
        <w:top w:val="single" w:sz="4" w:space="8" w:color="auto"/>
        <w:left w:val="single" w:sz="4" w:space="16" w:color="auto"/>
        <w:bottom w:val="single" w:sz="4" w:space="4" w:color="auto"/>
        <w:right w:val="single" w:sz="4" w:space="16" w:color="auto"/>
      </w:pBdr>
      <w:spacing w:before="35" w:afterLines="70" w:after="70" w:line="240" w:lineRule="auto"/>
      <w:ind w:left="0" w:right="0" w:firstLineChars="0"/>
    </w:pPr>
  </w:style>
  <w:style w:type="paragraph" w:styleId="af3">
    <w:name w:val="List Paragraph"/>
    <w:basedOn w:val="a0"/>
    <w:uiPriority w:val="99"/>
    <w:qFormat/>
    <w:pPr>
      <w:ind w:firstLine="400"/>
    </w:pPr>
  </w:style>
  <w:style w:type="paragraph" w:customStyle="1" w:styleId="Numbered1">
    <w:name w:val="Numbered 1"/>
    <w:basedOn w:val="a0"/>
    <w:qFormat/>
    <w:pPr>
      <w:numPr>
        <w:numId w:val="3"/>
      </w:numPr>
    </w:pPr>
  </w:style>
  <w:style w:type="paragraph" w:customStyle="1" w:styleId="Numbered">
    <w:name w:val="Numbered"/>
    <w:basedOn w:val="a0"/>
    <w:qFormat/>
    <w:pPr>
      <w:numPr>
        <w:numId w:val="4"/>
      </w:numPr>
    </w:pPr>
  </w:style>
  <w:style w:type="character" w:customStyle="1" w:styleId="inlinecode">
    <w:name w:val="inline code"/>
    <w:basedOn w:val="VerbatimChar"/>
    <w:uiPriority w:val="1"/>
    <w:qFormat/>
    <w:rsid w:val="00155539"/>
    <w:rPr>
      <w:rFonts w:asciiTheme="minorHAnsi" w:eastAsia="宋体" w:hAnsiTheme="minorHAnsi"/>
      <w:sz w:val="24"/>
      <w:u w:val="single"/>
      <w:bdr w:val="none" w:sz="0" w:space="0" w:color="auto"/>
      <w:shd w:val="clear" w:color="auto" w:fill="auto"/>
    </w:rPr>
  </w:style>
  <w:style w:type="paragraph" w:customStyle="1" w:styleId="Abstract">
    <w:name w:val="Abstract"/>
    <w:basedOn w:val="a1"/>
    <w:next w:val="a1"/>
    <w:qFormat/>
    <w:rsid w:val="00A82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中国论文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59537C4-0633-446F-8399-C34DA33DA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2</Pages>
  <Words>55</Words>
  <Characters>315</Characters>
  <Application>Microsoft Office Word</Application>
  <DocSecurity>0</DocSecurity>
  <Lines>2</Lines>
  <Paragraphs>1</Paragraphs>
  <ScaleCrop>false</ScaleCrop>
  <Company>DoubleOX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Administrator</cp:lastModifiedBy>
  <cp:revision>34</cp:revision>
  <dcterms:created xsi:type="dcterms:W3CDTF">2024-10-20T07:11:00Z</dcterms:created>
  <dcterms:modified xsi:type="dcterms:W3CDTF">2025-05-26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900</vt:lpwstr>
  </property>
  <property fmtid="{D5CDD505-2E9C-101B-9397-08002B2CF9AE}" pid="3" name="ICV">
    <vt:lpwstr>1005FF135EFCB86D1E540E67A95BA96D_43</vt:lpwstr>
  </property>
</Properties>
</file>